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5820E" w14:textId="51693B38" w:rsidR="00E81EE7" w:rsidRPr="00125DD4" w:rsidRDefault="00E332EE" w:rsidP="00B10263">
      <w:pPr>
        <w:jc w:val="center"/>
        <w:rPr>
          <w:rFonts w:ascii="Arial" w:hAnsi="Arial"/>
          <w:sz w:val="28"/>
          <w:szCs w:val="28"/>
          <w:u w:val="single"/>
        </w:rPr>
      </w:pPr>
      <w:bookmarkStart w:id="0" w:name="_GoBack"/>
      <w:bookmarkEnd w:id="0"/>
      <w:r w:rsidRPr="00125DD4">
        <w:rPr>
          <w:rFonts w:ascii="Arial" w:hAnsi="Arial"/>
          <w:sz w:val="28"/>
          <w:szCs w:val="28"/>
          <w:u w:val="single"/>
        </w:rPr>
        <w:t xml:space="preserve">Embedding Learning Activities </w:t>
      </w:r>
      <w:r w:rsidR="00D73D74" w:rsidRPr="00125DD4">
        <w:rPr>
          <w:rFonts w:ascii="Arial" w:hAnsi="Arial"/>
          <w:sz w:val="28"/>
          <w:szCs w:val="28"/>
          <w:u w:val="single"/>
        </w:rPr>
        <w:t xml:space="preserve">@ </w:t>
      </w:r>
      <w:r w:rsidR="005724B6" w:rsidRPr="00125DD4">
        <w:rPr>
          <w:rFonts w:ascii="Arial" w:hAnsi="Arial"/>
          <w:sz w:val="28"/>
          <w:szCs w:val="28"/>
          <w:u w:val="single"/>
        </w:rPr>
        <w:t xml:space="preserve">Home </w:t>
      </w:r>
    </w:p>
    <w:p w14:paraId="14B61CF3" w14:textId="77777777" w:rsidR="00E81EE7" w:rsidRDefault="00E81EE7" w:rsidP="00E81EE7">
      <w:pPr>
        <w:rPr>
          <w:rFonts w:ascii="Arial" w:hAnsi="Arial"/>
          <w:u w:val="single"/>
        </w:rPr>
      </w:pPr>
    </w:p>
    <w:tbl>
      <w:tblPr>
        <w:tblStyle w:val="TableGrid"/>
        <w:tblW w:w="14130" w:type="dxa"/>
        <w:tblInd w:w="-1265" w:type="dxa"/>
        <w:tblLook w:val="04A0" w:firstRow="1" w:lastRow="0" w:firstColumn="1" w:lastColumn="0" w:noHBand="0" w:noVBand="1"/>
      </w:tblPr>
      <w:tblGrid>
        <w:gridCol w:w="1980"/>
        <w:gridCol w:w="2430"/>
        <w:gridCol w:w="2520"/>
        <w:gridCol w:w="2520"/>
        <w:gridCol w:w="2700"/>
        <w:gridCol w:w="1980"/>
      </w:tblGrid>
      <w:tr w:rsidR="00070FF3" w14:paraId="007E6807" w14:textId="237430F2" w:rsidTr="00E667E1">
        <w:trPr>
          <w:trHeight w:val="647"/>
        </w:trPr>
        <w:tc>
          <w:tcPr>
            <w:tcW w:w="1980" w:type="dxa"/>
            <w:vMerge w:val="restart"/>
            <w:shd w:val="clear" w:color="auto" w:fill="D9D9D9" w:themeFill="background1" w:themeFillShade="D9"/>
          </w:tcPr>
          <w:p w14:paraId="3FAE9E97" w14:textId="77777777" w:rsidR="0056495F" w:rsidRPr="00DF3AD5" w:rsidRDefault="00070FF3" w:rsidP="000B1606">
            <w:pPr>
              <w:rPr>
                <w:rFonts w:ascii="Arial" w:hAnsi="Arial"/>
                <w:i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sz w:val="18"/>
                <w:szCs w:val="18"/>
              </w:rPr>
              <w:t>Daily</w:t>
            </w:r>
          </w:p>
          <w:p w14:paraId="2B6E6279" w14:textId="2906E0EC" w:rsidR="0056495F" w:rsidRPr="00DF3AD5" w:rsidRDefault="0056495F" w:rsidP="000B1606">
            <w:pPr>
              <w:rPr>
                <w:rFonts w:ascii="Arial" w:hAnsi="Arial"/>
                <w:i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sz w:val="18"/>
                <w:szCs w:val="18"/>
              </w:rPr>
              <w:t>Family</w:t>
            </w:r>
          </w:p>
          <w:p w14:paraId="144C9C06" w14:textId="77777777" w:rsidR="00070FF3" w:rsidRPr="00DF3AD5" w:rsidRDefault="00070FF3" w:rsidP="000B1606">
            <w:pPr>
              <w:rPr>
                <w:rFonts w:ascii="Arial" w:hAnsi="Arial"/>
                <w:i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sz w:val="18"/>
                <w:szCs w:val="18"/>
              </w:rPr>
              <w:t>Schedule</w:t>
            </w:r>
          </w:p>
          <w:p w14:paraId="30596A3E" w14:textId="2F62E4C0" w:rsidR="00C91FAF" w:rsidRPr="00DF3AD5" w:rsidRDefault="00C91FAF" w:rsidP="00C91FAF">
            <w:pPr>
              <w:jc w:val="both"/>
              <w:rPr>
                <w:rFonts w:ascii="Arial" w:hAnsi="Arial"/>
                <w:b/>
                <w:i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14:paraId="0714D52F" w14:textId="0A93820A" w:rsidR="00070FF3" w:rsidRPr="00DF3AD5" w:rsidRDefault="00EB49C7" w:rsidP="63D3D92B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Goal/</w:t>
            </w:r>
            <w:r w:rsidR="00070FF3" w:rsidRPr="00DF3AD5">
              <w:rPr>
                <w:rFonts w:ascii="Arial" w:hAnsi="Arial"/>
                <w:sz w:val="18"/>
                <w:szCs w:val="18"/>
              </w:rPr>
              <w:t xml:space="preserve">Target Skill #1: </w:t>
            </w:r>
          </w:p>
          <w:p w14:paraId="7A50D29F" w14:textId="77777777" w:rsidR="00246C66" w:rsidRPr="00DF3AD5" w:rsidRDefault="00246C66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79EBBF9C" w14:textId="75708FFD" w:rsidR="00070FF3" w:rsidRPr="00DF3AD5" w:rsidRDefault="271E4B28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Connect with </w:t>
            </w:r>
            <w:r w:rsidR="21BD1DD1" w:rsidRPr="00DF3AD5">
              <w:rPr>
                <w:rFonts w:ascii="Arial" w:eastAsia="Arial" w:hAnsi="Arial" w:cs="Arial"/>
                <w:sz w:val="18"/>
                <w:szCs w:val="18"/>
              </w:rPr>
              <w:t>family members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760F5453" w14:textId="2BDC6A3B" w:rsidR="00070FF3" w:rsidRPr="00DF3AD5" w:rsidRDefault="00EB49C7" w:rsidP="63D3D92B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Goal/</w:t>
            </w:r>
            <w:r w:rsidR="00070FF3" w:rsidRPr="00DF3AD5">
              <w:rPr>
                <w:rFonts w:ascii="Arial" w:hAnsi="Arial"/>
                <w:sz w:val="18"/>
                <w:szCs w:val="18"/>
              </w:rPr>
              <w:t>Target Skill #2:</w:t>
            </w:r>
          </w:p>
          <w:p w14:paraId="4DB488E5" w14:textId="77777777" w:rsidR="00246C66" w:rsidRPr="00DF3AD5" w:rsidRDefault="00246C66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087C7C99" w14:textId="09AD0564" w:rsidR="00070FF3" w:rsidRPr="00DF3AD5" w:rsidRDefault="69B1EE7E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Follow </w:t>
            </w:r>
            <w:r w:rsidR="70D433BE" w:rsidRPr="00DF3AD5">
              <w:rPr>
                <w:rFonts w:ascii="Arial" w:eastAsia="Arial" w:hAnsi="Arial" w:cs="Arial"/>
                <w:sz w:val="18"/>
                <w:szCs w:val="18"/>
              </w:rPr>
              <w:t>home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 rules and routines</w:t>
            </w:r>
          </w:p>
          <w:p w14:paraId="714DA828" w14:textId="53358E02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D9D9D9" w:themeFill="background1" w:themeFillShade="D9"/>
          </w:tcPr>
          <w:p w14:paraId="1EE6A45C" w14:textId="371BBCD2" w:rsidR="00070FF3" w:rsidRPr="00DF3AD5" w:rsidRDefault="00EB49C7" w:rsidP="63D3D92B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Goal/</w:t>
            </w:r>
            <w:r w:rsidR="00070FF3" w:rsidRPr="00DF3AD5">
              <w:rPr>
                <w:rFonts w:ascii="Arial" w:hAnsi="Arial"/>
                <w:sz w:val="18"/>
                <w:szCs w:val="18"/>
              </w:rPr>
              <w:t>Target Skill #3:</w:t>
            </w:r>
          </w:p>
          <w:p w14:paraId="410C70CF" w14:textId="77777777" w:rsidR="00246C66" w:rsidRPr="00DF3AD5" w:rsidRDefault="00246C66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4B390C5A" w14:textId="21F4A28B" w:rsidR="00070FF3" w:rsidRPr="00DF3AD5" w:rsidRDefault="7C8879DA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Respond to questions with two to three-word phrase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1E647C5" w14:textId="0866431B" w:rsidR="00070FF3" w:rsidRPr="00DF3AD5" w:rsidRDefault="00EB49C7" w:rsidP="000B1606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Goal/</w:t>
            </w:r>
            <w:r w:rsidR="00070FF3" w:rsidRPr="00DF3AD5">
              <w:rPr>
                <w:rFonts w:ascii="Arial" w:hAnsi="Arial"/>
                <w:sz w:val="18"/>
                <w:szCs w:val="18"/>
              </w:rPr>
              <w:t>Target Skill #4:</w:t>
            </w:r>
          </w:p>
          <w:p w14:paraId="4D1F34BB" w14:textId="77777777" w:rsidR="00246C66" w:rsidRPr="00DF3AD5" w:rsidRDefault="00246C66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669BC26B" w14:textId="15508586" w:rsidR="00070FF3" w:rsidRPr="00DF3AD5" w:rsidRDefault="67600070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Play with </w:t>
            </w:r>
            <w:r w:rsidR="45ADF02B" w:rsidRPr="00DF3AD5">
              <w:rPr>
                <w:rFonts w:ascii="Arial" w:eastAsia="Arial" w:hAnsi="Arial" w:cs="Arial"/>
                <w:sz w:val="18"/>
                <w:szCs w:val="18"/>
              </w:rPr>
              <w:t>home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 materials/manipulatives that require hand strength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B868C08" w14:textId="4EBC613F" w:rsidR="00070FF3" w:rsidRPr="00DF3AD5" w:rsidRDefault="00EB49C7" w:rsidP="000B1606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Goal/</w:t>
            </w:r>
            <w:r w:rsidR="00070FF3" w:rsidRPr="00DF3AD5">
              <w:rPr>
                <w:rFonts w:ascii="Arial" w:hAnsi="Arial"/>
                <w:sz w:val="18"/>
                <w:szCs w:val="18"/>
              </w:rPr>
              <w:t>Target Skill #5</w:t>
            </w:r>
          </w:p>
        </w:tc>
      </w:tr>
      <w:tr w:rsidR="00070FF3" w14:paraId="52EA5325" w14:textId="77777777" w:rsidTr="00E667E1">
        <w:trPr>
          <w:trHeight w:val="881"/>
        </w:trPr>
        <w:tc>
          <w:tcPr>
            <w:tcW w:w="1980" w:type="dxa"/>
            <w:vMerge/>
          </w:tcPr>
          <w:p w14:paraId="1D4ECFE6" w14:textId="77777777" w:rsidR="00070FF3" w:rsidRPr="00DF3AD5" w:rsidRDefault="00070FF3" w:rsidP="000B1606">
            <w:pPr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14:paraId="7F1FA791" w14:textId="33B29104" w:rsidR="00070FF3" w:rsidRPr="00DF3AD5" w:rsidRDefault="00070FF3" w:rsidP="000B1606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Intentional Teaching Practice</w:t>
            </w:r>
            <w:r w:rsidR="00581DD6" w:rsidRPr="00DF3AD5">
              <w:rPr>
                <w:rFonts w:ascii="Arial" w:hAnsi="Arial"/>
                <w:sz w:val="18"/>
                <w:szCs w:val="18"/>
              </w:rPr>
              <w:t xml:space="preserve"> (ITP)</w:t>
            </w:r>
            <w:r w:rsidRPr="00DF3AD5">
              <w:rPr>
                <w:rFonts w:ascii="Arial" w:hAnsi="Arial"/>
                <w:sz w:val="18"/>
                <w:szCs w:val="18"/>
              </w:rPr>
              <w:t>:</w:t>
            </w:r>
          </w:p>
          <w:p w14:paraId="5DCCE994" w14:textId="5CA999F4" w:rsidR="00070FF3" w:rsidRPr="00DF3AD5" w:rsidRDefault="00070FF3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738A7DCC" w14:textId="25DE2ABF" w:rsidR="00070FF3" w:rsidRPr="00DF3AD5" w:rsidRDefault="75CF5AFF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Conscious Discipline Strategies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1965E88" w14:textId="5EA8DBC3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Intentional Teaching Practice</w:t>
            </w:r>
            <w:r w:rsidR="51C5B3A4" w:rsidRPr="00DF3AD5">
              <w:rPr>
                <w:rFonts w:ascii="Arial" w:hAnsi="Arial"/>
                <w:sz w:val="18"/>
                <w:szCs w:val="18"/>
              </w:rPr>
              <w:t xml:space="preserve"> </w:t>
            </w:r>
            <w:proofErr w:type="gramStart"/>
            <w:r w:rsidR="00581DD6" w:rsidRPr="00DF3AD5">
              <w:rPr>
                <w:rFonts w:ascii="Arial" w:hAnsi="Arial"/>
                <w:sz w:val="18"/>
                <w:szCs w:val="18"/>
              </w:rPr>
              <w:t>( ITP</w:t>
            </w:r>
            <w:proofErr w:type="gramEnd"/>
            <w:r w:rsidR="00581DD6" w:rsidRPr="00DF3AD5">
              <w:rPr>
                <w:rFonts w:ascii="Arial" w:hAnsi="Arial"/>
                <w:sz w:val="18"/>
                <w:szCs w:val="18"/>
              </w:rPr>
              <w:t>):</w:t>
            </w:r>
          </w:p>
          <w:p w14:paraId="7EBDD719" w14:textId="6B908CAD" w:rsidR="00070FF3" w:rsidRPr="00DF3AD5" w:rsidRDefault="00070FF3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30FCF4DB" w14:textId="7643B9E6" w:rsidR="00070FF3" w:rsidRPr="00DF3AD5" w:rsidRDefault="48F4C21C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First/Then Board</w:t>
            </w:r>
          </w:p>
          <w:p w14:paraId="2308F3BF" w14:textId="1F872036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D9D9D9" w:themeFill="background1" w:themeFillShade="D9"/>
          </w:tcPr>
          <w:p w14:paraId="6ADFDE99" w14:textId="10B28D9C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Intentional Teaching Practice</w:t>
            </w:r>
            <w:r w:rsidR="00581DD6" w:rsidRPr="00DF3AD5">
              <w:rPr>
                <w:rFonts w:ascii="Arial" w:hAnsi="Arial"/>
                <w:sz w:val="18"/>
                <w:szCs w:val="18"/>
              </w:rPr>
              <w:t xml:space="preserve"> (ITP):</w:t>
            </w:r>
          </w:p>
          <w:p w14:paraId="69EF0778" w14:textId="0BD46341" w:rsidR="00070FF3" w:rsidRPr="00DF3AD5" w:rsidRDefault="00070FF3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9FA3DD4" w14:textId="318178FF" w:rsidR="00070FF3" w:rsidRPr="00DF3AD5" w:rsidRDefault="1775F71A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Visual sentence strip</w:t>
            </w:r>
          </w:p>
          <w:p w14:paraId="297BAAF3" w14:textId="432B54F6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D9D9D9" w:themeFill="background1" w:themeFillShade="D9"/>
          </w:tcPr>
          <w:p w14:paraId="5939AA61" w14:textId="22DC3091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Intentional Teaching Practice</w:t>
            </w:r>
            <w:r w:rsidR="00581DD6" w:rsidRPr="00DF3AD5">
              <w:rPr>
                <w:rFonts w:ascii="Arial" w:hAnsi="Arial"/>
                <w:sz w:val="18"/>
                <w:szCs w:val="18"/>
              </w:rPr>
              <w:t xml:space="preserve"> (ITP)</w:t>
            </w:r>
            <w:r w:rsidRPr="00DF3AD5">
              <w:rPr>
                <w:rFonts w:ascii="Arial" w:hAnsi="Arial"/>
                <w:sz w:val="18"/>
                <w:szCs w:val="18"/>
              </w:rPr>
              <w:t>:</w:t>
            </w:r>
          </w:p>
          <w:p w14:paraId="03C515B7" w14:textId="7B40842A" w:rsidR="00070FF3" w:rsidRPr="00DF3AD5" w:rsidRDefault="00070FF3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1B01C4C8" w14:textId="71843BAB" w:rsidR="00070FF3" w:rsidRPr="00DF3AD5" w:rsidRDefault="3D0ED394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Verbal prompt and adult/peer model</w:t>
            </w:r>
          </w:p>
          <w:p w14:paraId="0859E779" w14:textId="7AF46340" w:rsidR="00070FF3" w:rsidRPr="00DF3AD5" w:rsidRDefault="00070FF3" w:rsidP="63D3D92B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7C11D376" w14:textId="70C76A75" w:rsidR="00070FF3" w:rsidRPr="00DF3AD5" w:rsidRDefault="00070FF3" w:rsidP="00581DD6">
            <w:pPr>
              <w:rPr>
                <w:rFonts w:ascii="Arial" w:hAnsi="Arial"/>
                <w:sz w:val="18"/>
                <w:szCs w:val="18"/>
              </w:rPr>
            </w:pPr>
            <w:r w:rsidRPr="00DF3AD5">
              <w:rPr>
                <w:rFonts w:ascii="Arial" w:hAnsi="Arial"/>
                <w:sz w:val="18"/>
                <w:szCs w:val="18"/>
              </w:rPr>
              <w:t>Intentional Teaching Practice</w:t>
            </w:r>
            <w:r w:rsidR="00581DD6" w:rsidRPr="00DF3AD5">
              <w:rPr>
                <w:rFonts w:ascii="Arial" w:hAnsi="Arial"/>
                <w:sz w:val="18"/>
                <w:szCs w:val="18"/>
              </w:rPr>
              <w:t xml:space="preserve"> (ITP)</w:t>
            </w:r>
            <w:r w:rsidRPr="00DF3AD5">
              <w:rPr>
                <w:rFonts w:ascii="Arial" w:hAnsi="Arial"/>
                <w:sz w:val="18"/>
                <w:szCs w:val="18"/>
              </w:rPr>
              <w:t>:</w:t>
            </w:r>
          </w:p>
        </w:tc>
      </w:tr>
      <w:tr w:rsidR="006A272E" w:rsidRPr="00DF3AD5" w14:paraId="2BACD6AC" w14:textId="33B6D9C3" w:rsidTr="00E667E1">
        <w:tc>
          <w:tcPr>
            <w:tcW w:w="1980" w:type="dxa"/>
            <w:shd w:val="clear" w:color="auto" w:fill="D9D9D9" w:themeFill="background1" w:themeFillShade="D9"/>
          </w:tcPr>
          <w:p w14:paraId="63C0DB50" w14:textId="1FE20103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Morning Routine</w:t>
            </w:r>
          </w:p>
          <w:p w14:paraId="0C699044" w14:textId="6084DA8A" w:rsidR="006A272E" w:rsidRPr="00DF3AD5" w:rsidRDefault="006A272E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102E7A32" w14:textId="7DA79C44" w:rsidR="006A272E" w:rsidRPr="00DF3AD5" w:rsidRDefault="7C7769F0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I Love </w:t>
            </w:r>
            <w:proofErr w:type="gramStart"/>
            <w:r w:rsidRPr="00DF3AD5">
              <w:rPr>
                <w:rFonts w:ascii="Arial" w:eastAsia="Arial" w:hAnsi="Arial" w:cs="Arial"/>
                <w:sz w:val="18"/>
                <w:szCs w:val="18"/>
              </w:rPr>
              <w:t>You</w:t>
            </w:r>
            <w:proofErr w:type="gramEnd"/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 rituals</w:t>
            </w:r>
          </w:p>
          <w:p w14:paraId="2342EB66" w14:textId="2E12BE4E" w:rsidR="006A272E" w:rsidRPr="00DF3AD5" w:rsidRDefault="006A272E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20" w:type="dxa"/>
          </w:tcPr>
          <w:p w14:paraId="6779E5A8" w14:textId="471E2F30" w:rsidR="006A272E" w:rsidRPr="00DF3AD5" w:rsidRDefault="26898E72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First: Get dressed</w:t>
            </w:r>
          </w:p>
          <w:p w14:paraId="078E6126" w14:textId="47E911BE" w:rsidR="006A272E" w:rsidRPr="00DF3AD5" w:rsidRDefault="26898E72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Then: Breakfast</w:t>
            </w:r>
          </w:p>
          <w:p w14:paraId="48D02B43" w14:textId="452D11C9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75189545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4B237E30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08CCD2ED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6A272E" w:rsidRPr="00DF3AD5" w14:paraId="580EA913" w14:textId="34C493B5" w:rsidTr="00E667E1">
        <w:tc>
          <w:tcPr>
            <w:tcW w:w="1980" w:type="dxa"/>
            <w:shd w:val="clear" w:color="auto" w:fill="D9D9D9" w:themeFill="background1" w:themeFillShade="D9"/>
          </w:tcPr>
          <w:p w14:paraId="3FA077B9" w14:textId="11B899F3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Breakfast</w:t>
            </w:r>
          </w:p>
          <w:p w14:paraId="20B45928" w14:textId="78AA7D93" w:rsidR="006A272E" w:rsidRPr="00DF3AD5" w:rsidRDefault="006A272E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4B57BF1B" w14:textId="31AFC61F" w:rsidR="006A272E" w:rsidRPr="00DF3AD5" w:rsidRDefault="33D39E22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Check-in-high five, hug, fist bump</w:t>
            </w:r>
          </w:p>
          <w:p w14:paraId="0B6937CB" w14:textId="7C68B5C9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25B6012E" w14:textId="4608C81D" w:rsidR="006A272E" w:rsidRPr="00DF3AD5" w:rsidRDefault="764574EF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First: Breakfast</w:t>
            </w:r>
          </w:p>
          <w:p w14:paraId="5BAC6094" w14:textId="72801426" w:rsidR="006A272E" w:rsidRPr="00DF3AD5" w:rsidRDefault="764574EF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Then: Playtime</w:t>
            </w:r>
          </w:p>
          <w:p w14:paraId="41CD10BF" w14:textId="79E6EFF5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27F112D1" w14:textId="13A97FD8" w:rsidR="006A272E" w:rsidRPr="00DF3AD5" w:rsidRDefault="7ECE4802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What do you want for breakfast? </w:t>
            </w:r>
          </w:p>
          <w:p w14:paraId="20B67650" w14:textId="3848F880" w:rsidR="006A272E" w:rsidRPr="00DF3AD5" w:rsidRDefault="7ECE4802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want ___________</w:t>
            </w:r>
            <w:r w:rsidR="00534E5B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  <w:p w14:paraId="73085895" w14:textId="09499010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223B4D3C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746356C6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6A272E" w:rsidRPr="00DF3AD5" w14:paraId="232AD162" w14:textId="2204E9D6" w:rsidTr="00E667E1">
        <w:tc>
          <w:tcPr>
            <w:tcW w:w="1980" w:type="dxa"/>
            <w:shd w:val="clear" w:color="auto" w:fill="D9D9D9" w:themeFill="background1" w:themeFillShade="D9"/>
          </w:tcPr>
          <w:p w14:paraId="34BB70EE" w14:textId="5F0A4933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Playtime</w:t>
            </w:r>
          </w:p>
          <w:p w14:paraId="4579132C" w14:textId="0A1DCFD9" w:rsidR="006A272E" w:rsidRPr="00DF3AD5" w:rsidRDefault="006A272E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0BC4B791" w14:textId="00EB1F62" w:rsidR="006A272E" w:rsidRPr="00DF3AD5" w:rsidRDefault="25707E08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Brain Smart Start breathing technique (STAR, Drain, Balloon, Pretzel)</w:t>
            </w:r>
          </w:p>
        </w:tc>
        <w:tc>
          <w:tcPr>
            <w:tcW w:w="2520" w:type="dxa"/>
          </w:tcPr>
          <w:p w14:paraId="7E9E3075" w14:textId="6F7DFD50" w:rsidR="006A272E" w:rsidRPr="00DF3AD5" w:rsidRDefault="658A02C7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First: Clean-up</w:t>
            </w:r>
          </w:p>
          <w:p w14:paraId="57612FF2" w14:textId="0B8358DE" w:rsidR="006A272E" w:rsidRPr="00DF3AD5" w:rsidRDefault="658A02C7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Then: </w:t>
            </w:r>
            <w:r w:rsidR="33583043" w:rsidRPr="00DF3AD5">
              <w:rPr>
                <w:rFonts w:ascii="Arial" w:eastAsia="Arial" w:hAnsi="Arial" w:cs="Arial"/>
                <w:sz w:val="18"/>
                <w:szCs w:val="18"/>
              </w:rPr>
              <w:t>Outside</w:t>
            </w:r>
          </w:p>
          <w:p w14:paraId="50E14D95" w14:textId="044DB66B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61AD9515" w14:textId="7825A88E" w:rsidR="006A272E" w:rsidRPr="00DF3AD5" w:rsidRDefault="434F3637" w:rsidP="63D3D92B">
            <w:pPr>
              <w:spacing w:line="259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What do you want to play with?</w:t>
            </w:r>
          </w:p>
          <w:p w14:paraId="16928F0E" w14:textId="6272188B" w:rsidR="006A272E" w:rsidRPr="00DF3AD5" w:rsidRDefault="434F3637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want ___________</w:t>
            </w:r>
            <w:r w:rsidR="00534E5B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  <w:p w14:paraId="6E6A3BB8" w14:textId="17D02187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32B0EF5F" w14:textId="77777777" w:rsidR="0051227D" w:rsidRDefault="0051227D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hoice of:</w:t>
            </w:r>
          </w:p>
          <w:p w14:paraId="0B0E9B7A" w14:textId="14198932" w:rsidR="006A272E" w:rsidRPr="0051227D" w:rsidRDefault="5B5545CE" w:rsidP="0051227D">
            <w:pPr>
              <w:pStyle w:val="ListParagraph"/>
              <w:numPr>
                <w:ilvl w:val="0"/>
                <w:numId w:val="43"/>
              </w:numPr>
              <w:rPr>
                <w:rFonts w:ascii="Arial" w:eastAsia="Arial" w:hAnsi="Arial" w:cs="Arial"/>
                <w:sz w:val="16"/>
                <w:szCs w:val="16"/>
              </w:rPr>
            </w:pPr>
            <w:r w:rsidRPr="0051227D">
              <w:rPr>
                <w:rFonts w:ascii="Arial" w:eastAsia="Arial" w:hAnsi="Arial" w:cs="Arial"/>
                <w:sz w:val="16"/>
                <w:szCs w:val="16"/>
              </w:rPr>
              <w:t xml:space="preserve">Playdough- kneading </w:t>
            </w:r>
          </w:p>
          <w:p w14:paraId="3938F81D" w14:textId="68C802D8" w:rsidR="006A272E" w:rsidRPr="0051227D" w:rsidRDefault="001C63B4" w:rsidP="0051227D">
            <w:pPr>
              <w:pStyle w:val="ListParagraph"/>
              <w:numPr>
                <w:ilvl w:val="0"/>
                <w:numId w:val="43"/>
              </w:numPr>
              <w:rPr>
                <w:rFonts w:ascii="Arial" w:eastAsia="Arial" w:hAnsi="Arial" w:cs="Arial"/>
                <w:sz w:val="16"/>
                <w:szCs w:val="16"/>
              </w:rPr>
            </w:pPr>
            <w:r w:rsidRPr="0051227D">
              <w:rPr>
                <w:rFonts w:ascii="Arial" w:eastAsia="Arial" w:hAnsi="Arial" w:cs="Arial"/>
                <w:sz w:val="16"/>
                <w:szCs w:val="16"/>
              </w:rPr>
              <w:t>Art- p</w:t>
            </w:r>
            <w:r w:rsidR="5B5545CE" w:rsidRPr="0051227D">
              <w:rPr>
                <w:rFonts w:ascii="Arial" w:eastAsia="Arial" w:hAnsi="Arial" w:cs="Arial"/>
                <w:sz w:val="16"/>
                <w:szCs w:val="16"/>
              </w:rPr>
              <w:t xml:space="preserve">aper punch &amp; cutting </w:t>
            </w:r>
          </w:p>
          <w:p w14:paraId="02F597FF" w14:textId="513748E7" w:rsidR="006A272E" w:rsidRPr="0051227D" w:rsidRDefault="0051227D" w:rsidP="0051227D">
            <w:pPr>
              <w:pStyle w:val="ListParagraph"/>
              <w:numPr>
                <w:ilvl w:val="0"/>
                <w:numId w:val="43"/>
              </w:num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P</w:t>
            </w:r>
            <w:r w:rsidR="5B5545CE" w:rsidRPr="0051227D">
              <w:rPr>
                <w:rFonts w:ascii="Arial" w:eastAsia="Arial" w:hAnsi="Arial" w:cs="Arial"/>
                <w:sz w:val="16"/>
                <w:szCs w:val="16"/>
              </w:rPr>
              <w:t xml:space="preserve">op it toys </w:t>
            </w:r>
          </w:p>
          <w:p w14:paraId="7C8205F0" w14:textId="7D697194" w:rsidR="0051227D" w:rsidRPr="0051227D" w:rsidRDefault="0051227D" w:rsidP="0051227D">
            <w:pPr>
              <w:pStyle w:val="ListParagraph"/>
              <w:numPr>
                <w:ilvl w:val="0"/>
                <w:numId w:val="43"/>
              </w:numPr>
              <w:rPr>
                <w:rFonts w:ascii="Arial" w:eastAsia="Arial" w:hAnsi="Arial" w:cs="Arial"/>
                <w:sz w:val="16"/>
                <w:szCs w:val="16"/>
              </w:rPr>
            </w:pPr>
            <w:r w:rsidRPr="0051227D">
              <w:rPr>
                <w:rFonts w:ascii="Arial" w:eastAsia="Arial" w:hAnsi="Arial" w:cs="Arial"/>
                <w:sz w:val="16"/>
                <w:szCs w:val="16"/>
              </w:rPr>
              <w:t>Legos</w:t>
            </w:r>
          </w:p>
        </w:tc>
        <w:tc>
          <w:tcPr>
            <w:tcW w:w="1980" w:type="dxa"/>
          </w:tcPr>
          <w:p w14:paraId="318B6C9E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C91FAF" w:rsidRPr="00DF3AD5" w14:paraId="258096F5" w14:textId="77777777" w:rsidTr="00E667E1">
        <w:tc>
          <w:tcPr>
            <w:tcW w:w="1980" w:type="dxa"/>
            <w:shd w:val="clear" w:color="auto" w:fill="D9D9D9" w:themeFill="background1" w:themeFillShade="D9"/>
          </w:tcPr>
          <w:p w14:paraId="69BEBAD3" w14:textId="2A9E252E" w:rsidR="00C91FAF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Outside</w:t>
            </w:r>
          </w:p>
          <w:p w14:paraId="0A6E5B3B" w14:textId="2312FBD8" w:rsidR="00C91FAF" w:rsidRPr="00DF3AD5" w:rsidRDefault="00C91FAF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</w:tc>
        <w:tc>
          <w:tcPr>
            <w:tcW w:w="2430" w:type="dxa"/>
          </w:tcPr>
          <w:p w14:paraId="46AE8B4C" w14:textId="77777777" w:rsidR="00C91FAF" w:rsidRPr="00DF3AD5" w:rsidRDefault="00C91FAF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5A12A715" w14:textId="6F7DFD50" w:rsidR="00C91FAF" w:rsidRPr="00DF3AD5" w:rsidRDefault="03AB5930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First: Clean-up</w:t>
            </w:r>
          </w:p>
          <w:p w14:paraId="5B124395" w14:textId="55F6ABC4" w:rsidR="00C91FAF" w:rsidRPr="00DF3AD5" w:rsidRDefault="03AB5930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Then: Lunch</w:t>
            </w:r>
          </w:p>
          <w:p w14:paraId="3122CA89" w14:textId="6103A28F" w:rsidR="00C91FAF" w:rsidRPr="00DF3AD5" w:rsidRDefault="00C91FAF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696EE107" w14:textId="2E4F3E66" w:rsidR="00C91FAF" w:rsidRPr="00DF3AD5" w:rsidRDefault="73D350AE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Sandbox-</w:t>
            </w:r>
            <w:r w:rsidRPr="00DF3AD5">
              <w:rPr>
                <w:sz w:val="18"/>
                <w:szCs w:val="18"/>
              </w:rPr>
              <w:t xml:space="preserve"> 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>What are you making?</w:t>
            </w:r>
          </w:p>
          <w:p w14:paraId="1EC0C123" w14:textId="4E2488BA" w:rsidR="00C91FAF" w:rsidRPr="00DF3AD5" w:rsidRDefault="73D350AE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made ___________</w:t>
            </w:r>
            <w:r w:rsidR="00534E5B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  <w:tc>
          <w:tcPr>
            <w:tcW w:w="2700" w:type="dxa"/>
          </w:tcPr>
          <w:p w14:paraId="48AA7132" w14:textId="3D93029F" w:rsidR="00C91FAF" w:rsidRPr="00DF3AD5" w:rsidRDefault="0C09E013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Paint with spray bottles</w:t>
            </w:r>
          </w:p>
          <w:p w14:paraId="6B652153" w14:textId="09E3E97C" w:rsidR="00C91FAF" w:rsidRPr="00DF3AD5" w:rsidRDefault="00C91FAF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63BE2D9C" w14:textId="7E4686D6" w:rsidR="00C91FAF" w:rsidRPr="00DF3AD5" w:rsidRDefault="0C09E013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rab walk/bear walk games</w:t>
            </w:r>
          </w:p>
        </w:tc>
        <w:tc>
          <w:tcPr>
            <w:tcW w:w="1980" w:type="dxa"/>
          </w:tcPr>
          <w:p w14:paraId="11E8A7F8" w14:textId="66479B6E" w:rsidR="00C91FAF" w:rsidRPr="00DF3AD5" w:rsidRDefault="00C91FAF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6A272E" w:rsidRPr="00DF3AD5" w14:paraId="65A91DB9" w14:textId="4CD2B3E0" w:rsidTr="00E667E1">
        <w:tc>
          <w:tcPr>
            <w:tcW w:w="1980" w:type="dxa"/>
            <w:shd w:val="clear" w:color="auto" w:fill="D9D9D9" w:themeFill="background1" w:themeFillShade="D9"/>
          </w:tcPr>
          <w:p w14:paraId="546A431E" w14:textId="6E6DB544" w:rsidR="62C65C32" w:rsidRPr="00DF3AD5" w:rsidRDefault="62C65C32" w:rsidP="63D3D92B">
            <w:pPr>
              <w:spacing w:line="259" w:lineRule="auto"/>
              <w:jc w:val="both"/>
              <w:rPr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Lunch</w:t>
            </w:r>
          </w:p>
          <w:p w14:paraId="3CAF668E" w14:textId="67248B59" w:rsidR="00C91FAF" w:rsidRPr="00DF3AD5" w:rsidRDefault="00C91FAF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7D648544" w14:textId="31AFC61F" w:rsidR="006A272E" w:rsidRPr="00DF3AD5" w:rsidRDefault="59199D82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Check-in-high five, hug, fist bump</w:t>
            </w:r>
          </w:p>
          <w:p w14:paraId="12410852" w14:textId="3680A7BA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2FFE3A24" w14:textId="14C2DA65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4DA1BE8C" w14:textId="64C96634" w:rsidR="006A272E" w:rsidRPr="00DF3AD5" w:rsidRDefault="48A06FD6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What </w:t>
            </w:r>
            <w:r w:rsidR="2D9A9B33" w:rsidRPr="00DF3AD5">
              <w:rPr>
                <w:rFonts w:ascii="Arial" w:eastAsia="Arial" w:hAnsi="Arial" w:cs="Arial"/>
                <w:sz w:val="18"/>
                <w:szCs w:val="18"/>
              </w:rPr>
              <w:t>would you like to eat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>?</w:t>
            </w:r>
          </w:p>
          <w:p w14:paraId="3B9796B5" w14:textId="6A9E278D" w:rsidR="006A272E" w:rsidRPr="00DF3AD5" w:rsidRDefault="48A06FD6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I </w:t>
            </w:r>
            <w:r w:rsidR="71B14B44" w:rsidRPr="00DF3AD5">
              <w:rPr>
                <w:rFonts w:ascii="Arial" w:eastAsia="Arial" w:hAnsi="Arial" w:cs="Arial"/>
                <w:sz w:val="18"/>
                <w:szCs w:val="18"/>
              </w:rPr>
              <w:t>want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 ___________</w:t>
            </w:r>
            <w:r w:rsidR="00534E5B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  <w:p w14:paraId="470947C7" w14:textId="6047D6E9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533E8E8C" w14:textId="52F3D9F3" w:rsidR="006A272E" w:rsidRPr="00DF3AD5" w:rsidRDefault="625793ED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Opening food containers</w:t>
            </w:r>
          </w:p>
          <w:p w14:paraId="4A1368D2" w14:textId="731EE752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4A4B8758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63D3D92B" w:rsidRPr="00DF3AD5" w14:paraId="7BF23DA1" w14:textId="77777777" w:rsidTr="00E667E1">
        <w:tc>
          <w:tcPr>
            <w:tcW w:w="1980" w:type="dxa"/>
            <w:shd w:val="clear" w:color="auto" w:fill="D9D9D9" w:themeFill="background1" w:themeFillShade="D9"/>
          </w:tcPr>
          <w:p w14:paraId="6FED251A" w14:textId="3BC55490" w:rsidR="25BAAA65" w:rsidRPr="00DF3AD5" w:rsidRDefault="25BAAA65" w:rsidP="63D3D92B">
            <w:pPr>
              <w:spacing w:line="259" w:lineRule="auto"/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Job/Chores</w:t>
            </w:r>
          </w:p>
          <w:p w14:paraId="74A042E0" w14:textId="3AD8314F" w:rsidR="63D3D92B" w:rsidRPr="00DF3AD5" w:rsidRDefault="63D3D92B" w:rsidP="63D3D92B">
            <w:pPr>
              <w:spacing w:line="259" w:lineRule="auto"/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2CDA91D5" w14:textId="042EE8DD" w:rsidR="63D3D92B" w:rsidRPr="00DF3AD5" w:rsidRDefault="63D3D92B" w:rsidP="63D3D92B">
            <w:pPr>
              <w:spacing w:line="259" w:lineRule="auto"/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</w:tc>
        <w:tc>
          <w:tcPr>
            <w:tcW w:w="2430" w:type="dxa"/>
          </w:tcPr>
          <w:p w14:paraId="08F21D10" w14:textId="677C4492" w:rsidR="63D3D92B" w:rsidRPr="00DF3AD5" w:rsidRDefault="63D3D92B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20" w:type="dxa"/>
          </w:tcPr>
          <w:p w14:paraId="780622C9" w14:textId="4BC76E43" w:rsidR="25BAAA65" w:rsidRPr="00DF3AD5" w:rsidRDefault="25BAAA65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First: Job</w:t>
            </w:r>
          </w:p>
          <w:p w14:paraId="45A6B0E0" w14:textId="504CD6B7" w:rsidR="25BAAA65" w:rsidRPr="00DF3AD5" w:rsidRDefault="25BAAA65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Then: Song/Story</w:t>
            </w:r>
          </w:p>
        </w:tc>
        <w:tc>
          <w:tcPr>
            <w:tcW w:w="2520" w:type="dxa"/>
          </w:tcPr>
          <w:p w14:paraId="17CC1AED" w14:textId="625EDF7B" w:rsidR="63D3D92B" w:rsidRPr="00DF3AD5" w:rsidRDefault="63D3D92B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00" w:type="dxa"/>
          </w:tcPr>
          <w:p w14:paraId="34AF9027" w14:textId="00A0C4DB" w:rsidR="25BAAA65" w:rsidRPr="00DF3AD5" w:rsidRDefault="25BAAA65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Job- water plants with spray bottle</w:t>
            </w:r>
          </w:p>
        </w:tc>
        <w:tc>
          <w:tcPr>
            <w:tcW w:w="1980" w:type="dxa"/>
          </w:tcPr>
          <w:p w14:paraId="0392E681" w14:textId="5C1F04FB" w:rsidR="63D3D92B" w:rsidRPr="00DF3AD5" w:rsidRDefault="63D3D92B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</w:tr>
      <w:tr w:rsidR="006A272E" w:rsidRPr="00DF3AD5" w14:paraId="070505AC" w14:textId="1446C7DC" w:rsidTr="00E667E1">
        <w:tc>
          <w:tcPr>
            <w:tcW w:w="1980" w:type="dxa"/>
            <w:shd w:val="clear" w:color="auto" w:fill="D9D9D9" w:themeFill="background1" w:themeFillShade="D9"/>
          </w:tcPr>
          <w:p w14:paraId="3F34F00F" w14:textId="75D05C79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Songs/story</w:t>
            </w:r>
          </w:p>
          <w:p w14:paraId="719A6CE1" w14:textId="4F8512F4" w:rsidR="006A272E" w:rsidRPr="00DF3AD5" w:rsidRDefault="006A272E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61D6F5B0" w14:textId="75AFD10D" w:rsidR="006A272E" w:rsidRPr="00DF3AD5" w:rsidRDefault="419862FD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Love You Rituals</w:t>
            </w:r>
          </w:p>
        </w:tc>
        <w:tc>
          <w:tcPr>
            <w:tcW w:w="2520" w:type="dxa"/>
          </w:tcPr>
          <w:p w14:paraId="4C4FED6C" w14:textId="45DD9CD8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06D37AA8" w14:textId="1B3438B4" w:rsidR="006A272E" w:rsidRPr="00DF3AD5" w:rsidRDefault="1A16FD1B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What song/book do you want?  </w:t>
            </w:r>
          </w:p>
          <w:p w14:paraId="3154217A" w14:textId="50604036" w:rsidR="006A272E" w:rsidRPr="00DF3AD5" w:rsidRDefault="1A16FD1B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want___________</w:t>
            </w:r>
            <w:r w:rsidR="00534E5B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  <w:tc>
          <w:tcPr>
            <w:tcW w:w="2700" w:type="dxa"/>
          </w:tcPr>
          <w:p w14:paraId="5E931CEC" w14:textId="2D6B1EEA" w:rsidR="006A272E" w:rsidRPr="00DF3AD5" w:rsidRDefault="07B3FF0B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Yoga- weight-bearing poses</w:t>
            </w:r>
          </w:p>
          <w:p w14:paraId="0395059D" w14:textId="0D4C47D8" w:rsidR="006A272E" w:rsidRPr="00DF3AD5" w:rsidRDefault="006A272E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7A6DECA7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6A272E" w:rsidRPr="00DF3AD5" w14:paraId="185D6E95" w14:textId="661CC989" w:rsidTr="00E667E1">
        <w:tc>
          <w:tcPr>
            <w:tcW w:w="1980" w:type="dxa"/>
            <w:shd w:val="clear" w:color="auto" w:fill="D9D9D9" w:themeFill="background1" w:themeFillShade="D9"/>
          </w:tcPr>
          <w:p w14:paraId="7371E8E5" w14:textId="258D4172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Naptime</w:t>
            </w:r>
          </w:p>
          <w:p w14:paraId="66B73C59" w14:textId="6CEA4BFC" w:rsidR="006A272E" w:rsidRPr="00DF3AD5" w:rsidRDefault="006A272E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1FDD188A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56800893" w14:textId="4383D93F" w:rsidR="006A272E" w:rsidRPr="00DF3AD5" w:rsidRDefault="7BFCD2B9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First: </w:t>
            </w:r>
            <w:r w:rsidR="4968C213" w:rsidRPr="00DF3AD5">
              <w:rPr>
                <w:rFonts w:ascii="Arial" w:eastAsia="Arial" w:hAnsi="Arial" w:cs="Arial"/>
                <w:sz w:val="18"/>
                <w:szCs w:val="18"/>
              </w:rPr>
              <w:t>L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ay down </w:t>
            </w:r>
          </w:p>
          <w:p w14:paraId="1E930A43" w14:textId="40E5D54E" w:rsidR="006A272E" w:rsidRPr="00DF3AD5" w:rsidRDefault="7BFCD2B9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 xml:space="preserve">Then: </w:t>
            </w:r>
            <w:r w:rsidR="043840D1" w:rsidRPr="00DF3AD5">
              <w:rPr>
                <w:rFonts w:ascii="Arial" w:eastAsia="Arial" w:hAnsi="Arial" w:cs="Arial"/>
                <w:sz w:val="18"/>
                <w:szCs w:val="18"/>
              </w:rPr>
              <w:t>N</w:t>
            </w:r>
            <w:r w:rsidRPr="00DF3AD5">
              <w:rPr>
                <w:rFonts w:ascii="Arial" w:eastAsia="Arial" w:hAnsi="Arial" w:cs="Arial"/>
                <w:sz w:val="18"/>
                <w:szCs w:val="18"/>
              </w:rPr>
              <w:t>aptime choice board</w:t>
            </w:r>
          </w:p>
        </w:tc>
        <w:tc>
          <w:tcPr>
            <w:tcW w:w="2520" w:type="dxa"/>
          </w:tcPr>
          <w:p w14:paraId="09FD5D59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57F2CADD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796C8B2C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6A272E" w:rsidRPr="00DF3AD5" w14:paraId="6C6E9531" w14:textId="5424013B" w:rsidTr="00E667E1">
        <w:tc>
          <w:tcPr>
            <w:tcW w:w="1980" w:type="dxa"/>
            <w:shd w:val="clear" w:color="auto" w:fill="D9D9D9" w:themeFill="background1" w:themeFillShade="D9"/>
          </w:tcPr>
          <w:p w14:paraId="56C18129" w14:textId="732595F7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Playtime</w:t>
            </w:r>
          </w:p>
          <w:p w14:paraId="07A2FCD1" w14:textId="74009E30" w:rsidR="006A272E" w:rsidRPr="00DF3AD5" w:rsidRDefault="006A272E" w:rsidP="00C91FAF">
            <w:pPr>
              <w:jc w:val="both"/>
              <w:rPr>
                <w:rFonts w:ascii="Arial" w:hAnsi="Arial"/>
                <w:i/>
                <w:sz w:val="18"/>
                <w:szCs w:val="18"/>
              </w:rPr>
            </w:pPr>
          </w:p>
        </w:tc>
        <w:tc>
          <w:tcPr>
            <w:tcW w:w="2430" w:type="dxa"/>
          </w:tcPr>
          <w:p w14:paraId="12C98F75" w14:textId="23F50C67" w:rsidR="006A272E" w:rsidRPr="00DF3AD5" w:rsidRDefault="68AE64D4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Check-in high five, hug, fist bump</w:t>
            </w:r>
          </w:p>
        </w:tc>
        <w:tc>
          <w:tcPr>
            <w:tcW w:w="2520" w:type="dxa"/>
          </w:tcPr>
          <w:p w14:paraId="59913173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2116F206" w14:textId="7825A88E" w:rsidR="006A272E" w:rsidRPr="00DF3AD5" w:rsidRDefault="4F092F59" w:rsidP="63D3D92B">
            <w:pPr>
              <w:spacing w:line="259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What do you want to play with?</w:t>
            </w:r>
          </w:p>
          <w:p w14:paraId="32230097" w14:textId="178C385A" w:rsidR="006A272E" w:rsidRPr="00DF3AD5" w:rsidRDefault="4F092F59" w:rsidP="63D3D92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want ___________</w:t>
            </w:r>
            <w:r w:rsidR="00534E5B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  <w:tc>
          <w:tcPr>
            <w:tcW w:w="2700" w:type="dxa"/>
          </w:tcPr>
          <w:p w14:paraId="03DA6558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04502428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6A272E" w:rsidRPr="00DF3AD5" w14:paraId="0623C7FA" w14:textId="1187BF57" w:rsidTr="00E667E1">
        <w:tc>
          <w:tcPr>
            <w:tcW w:w="1980" w:type="dxa"/>
            <w:shd w:val="clear" w:color="auto" w:fill="D9D9D9" w:themeFill="background1" w:themeFillShade="D9"/>
          </w:tcPr>
          <w:p w14:paraId="7DA3794F" w14:textId="563C7BC7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Dinner</w:t>
            </w:r>
          </w:p>
          <w:p w14:paraId="529E3014" w14:textId="0376288A" w:rsidR="006A272E" w:rsidRPr="00DF3AD5" w:rsidRDefault="006A272E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6629C0CB" w14:textId="3D4A54DC" w:rsidR="006A272E" w:rsidRPr="00DF3AD5" w:rsidRDefault="006A272E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</w:tc>
        <w:tc>
          <w:tcPr>
            <w:tcW w:w="2430" w:type="dxa"/>
          </w:tcPr>
          <w:p w14:paraId="6AD62401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343028A9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36949D42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7E61B9D9" w14:textId="30563EE5" w:rsidR="006A272E" w:rsidRPr="00D371F3" w:rsidRDefault="00D371F3" w:rsidP="000B1606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rve food with k</w:t>
            </w:r>
            <w:r w:rsidRPr="00D371F3">
              <w:rPr>
                <w:rFonts w:ascii="Arial" w:hAnsi="Arial"/>
                <w:sz w:val="18"/>
                <w:szCs w:val="18"/>
              </w:rPr>
              <w:t>itchen tongs</w:t>
            </w:r>
          </w:p>
        </w:tc>
        <w:tc>
          <w:tcPr>
            <w:tcW w:w="1980" w:type="dxa"/>
          </w:tcPr>
          <w:p w14:paraId="1FC437E9" w14:textId="77777777" w:rsidR="006A272E" w:rsidRPr="00DF3AD5" w:rsidRDefault="006A272E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  <w:tr w:rsidR="00C91FAF" w:rsidRPr="00DF3AD5" w14:paraId="6364426A" w14:textId="77777777" w:rsidTr="00E667E1">
        <w:tc>
          <w:tcPr>
            <w:tcW w:w="1980" w:type="dxa"/>
            <w:shd w:val="clear" w:color="auto" w:fill="D9D9D9" w:themeFill="background1" w:themeFillShade="D9"/>
          </w:tcPr>
          <w:p w14:paraId="3DB4052B" w14:textId="2C85D702" w:rsidR="00B92B28" w:rsidRPr="00DF3AD5" w:rsidRDefault="62C65C32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  <w:r w:rsidRPr="00DF3AD5">
              <w:rPr>
                <w:rFonts w:ascii="Arial" w:hAnsi="Arial"/>
                <w:i/>
                <w:iCs/>
                <w:sz w:val="18"/>
                <w:szCs w:val="18"/>
              </w:rPr>
              <w:t>Bedtime Routine</w:t>
            </w:r>
          </w:p>
          <w:p w14:paraId="57DCE852" w14:textId="7D9C2481" w:rsidR="00C91FAF" w:rsidRPr="00DF3AD5" w:rsidRDefault="00C91FAF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0A77D0DF" w14:textId="79B1DCC1" w:rsidR="00C91FAF" w:rsidRPr="00DF3AD5" w:rsidRDefault="00C91FAF" w:rsidP="63D3D92B">
            <w:pPr>
              <w:jc w:val="both"/>
              <w:rPr>
                <w:rFonts w:ascii="Arial" w:hAnsi="Arial"/>
                <w:i/>
                <w:iCs/>
                <w:sz w:val="18"/>
                <w:szCs w:val="18"/>
              </w:rPr>
            </w:pPr>
          </w:p>
        </w:tc>
        <w:tc>
          <w:tcPr>
            <w:tcW w:w="2430" w:type="dxa"/>
          </w:tcPr>
          <w:p w14:paraId="4D187067" w14:textId="75AFD10D" w:rsidR="00C91FAF" w:rsidRPr="00DF3AD5" w:rsidRDefault="1A19F6B5" w:rsidP="63D3D92B">
            <w:pPr>
              <w:rPr>
                <w:sz w:val="18"/>
                <w:szCs w:val="18"/>
              </w:rPr>
            </w:pPr>
            <w:r w:rsidRPr="00DF3AD5">
              <w:rPr>
                <w:rFonts w:ascii="Arial" w:eastAsia="Arial" w:hAnsi="Arial" w:cs="Arial"/>
                <w:sz w:val="18"/>
                <w:szCs w:val="18"/>
              </w:rPr>
              <w:t>I Love You Rituals</w:t>
            </w:r>
          </w:p>
          <w:p w14:paraId="3194A2BA" w14:textId="4DF2E8F7" w:rsidR="00C91FAF" w:rsidRPr="00DF3AD5" w:rsidRDefault="00C91FAF" w:rsidP="63D3D92B">
            <w:pPr>
              <w:rPr>
                <w:rFonts w:ascii="Arial" w:hAnsi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2E337763" w14:textId="77777777" w:rsidR="00C91FAF" w:rsidRPr="00DF3AD5" w:rsidRDefault="00C91FAF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520" w:type="dxa"/>
          </w:tcPr>
          <w:p w14:paraId="0777E530" w14:textId="77777777" w:rsidR="00C91FAF" w:rsidRPr="00DF3AD5" w:rsidRDefault="00C91FAF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2700" w:type="dxa"/>
          </w:tcPr>
          <w:p w14:paraId="1DA01C36" w14:textId="77777777" w:rsidR="00C91FAF" w:rsidRPr="00DF3AD5" w:rsidRDefault="00C91FAF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980" w:type="dxa"/>
          </w:tcPr>
          <w:p w14:paraId="2266F8D2" w14:textId="227CEA04" w:rsidR="00C91FAF" w:rsidRPr="00DF3AD5" w:rsidRDefault="00C91FAF" w:rsidP="000B1606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</w:p>
        </w:tc>
      </w:tr>
    </w:tbl>
    <w:p w14:paraId="24E42605" w14:textId="4AA296E1" w:rsidR="00253F2A" w:rsidRPr="00DF3AD5" w:rsidRDefault="00253F2A" w:rsidP="00907BC4">
      <w:pPr>
        <w:rPr>
          <w:rFonts w:ascii="Arial" w:hAnsi="Arial"/>
          <w:sz w:val="18"/>
          <w:szCs w:val="18"/>
          <w:u w:val="single"/>
        </w:rPr>
      </w:pPr>
    </w:p>
    <w:sectPr w:rsidR="00253F2A" w:rsidRPr="00DF3AD5" w:rsidSect="00125DD4">
      <w:pgSz w:w="15840" w:h="12240" w:orient="landscape" w:code="1"/>
      <w:pgMar w:top="432" w:right="1440" w:bottom="432" w:left="144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59B68" w14:textId="77777777" w:rsidR="00E90CFA" w:rsidRDefault="00E90CFA" w:rsidP="006D7862">
      <w:r>
        <w:separator/>
      </w:r>
    </w:p>
  </w:endnote>
  <w:endnote w:type="continuationSeparator" w:id="0">
    <w:p w14:paraId="4FF22498" w14:textId="77777777" w:rsidR="00E90CFA" w:rsidRDefault="00E90CFA" w:rsidP="006D7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44AFE" w14:textId="77777777" w:rsidR="00E90CFA" w:rsidRDefault="00E90CFA" w:rsidP="006D7862">
      <w:r>
        <w:separator/>
      </w:r>
    </w:p>
  </w:footnote>
  <w:footnote w:type="continuationSeparator" w:id="0">
    <w:p w14:paraId="15E9A6BB" w14:textId="77777777" w:rsidR="00E90CFA" w:rsidRDefault="00E90CFA" w:rsidP="006D7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306E7BF4"/>
    <w:lvl w:ilvl="0">
      <w:numFmt w:val="decimal"/>
      <w:lvlText w:val="*"/>
      <w:lvlJc w:val="left"/>
    </w:lvl>
  </w:abstractNum>
  <w:abstractNum w:abstractNumId="1" w15:restartNumberingAfterBreak="0">
    <w:nsid w:val="05084026"/>
    <w:multiLevelType w:val="multilevel"/>
    <w:tmpl w:val="284C54AE"/>
    <w:styleLink w:val="RIELS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376" w:hanging="396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D396C06"/>
    <w:multiLevelType w:val="hybridMultilevel"/>
    <w:tmpl w:val="40764C2E"/>
    <w:lvl w:ilvl="0" w:tplc="8F88D7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EFF70B4"/>
    <w:multiLevelType w:val="hybridMultilevel"/>
    <w:tmpl w:val="06EE4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6843A3"/>
    <w:multiLevelType w:val="hybridMultilevel"/>
    <w:tmpl w:val="34925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51134"/>
    <w:multiLevelType w:val="hybridMultilevel"/>
    <w:tmpl w:val="415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45031"/>
    <w:multiLevelType w:val="hybridMultilevel"/>
    <w:tmpl w:val="4386DC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EE37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3525D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A63DE"/>
    <w:multiLevelType w:val="hybridMultilevel"/>
    <w:tmpl w:val="119AA808"/>
    <w:lvl w:ilvl="0" w:tplc="BF4085A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886C88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EA8C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F60EF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9AEAD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B6EC79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DAC4CC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BE2775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802B31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1B4E4551"/>
    <w:multiLevelType w:val="hybridMultilevel"/>
    <w:tmpl w:val="56266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94CC4"/>
    <w:multiLevelType w:val="hybridMultilevel"/>
    <w:tmpl w:val="C8E6A258"/>
    <w:lvl w:ilvl="0" w:tplc="9F3AFBA6">
      <w:start w:val="1"/>
      <w:numFmt w:val="decimal"/>
      <w:lvlText w:val="%1."/>
      <w:lvlJc w:val="left"/>
      <w:pPr>
        <w:ind w:left="1000" w:hanging="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F6756"/>
    <w:multiLevelType w:val="hybridMultilevel"/>
    <w:tmpl w:val="549C4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F4A88"/>
    <w:multiLevelType w:val="hybridMultilevel"/>
    <w:tmpl w:val="2CF06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36735"/>
    <w:multiLevelType w:val="hybridMultilevel"/>
    <w:tmpl w:val="93D2802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5B24DB"/>
    <w:multiLevelType w:val="hybridMultilevel"/>
    <w:tmpl w:val="C0EA78E8"/>
    <w:lvl w:ilvl="0" w:tplc="F01CF1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4588C"/>
    <w:multiLevelType w:val="hybridMultilevel"/>
    <w:tmpl w:val="596C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A68B1"/>
    <w:multiLevelType w:val="hybridMultilevel"/>
    <w:tmpl w:val="1C4ACC22"/>
    <w:lvl w:ilvl="0" w:tplc="C7D852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D7C3BD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63E733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5E222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5F232E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ADA7E0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E8440A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B0E46E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50E3CE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 w15:restartNumberingAfterBreak="0">
    <w:nsid w:val="413438B8"/>
    <w:multiLevelType w:val="hybridMultilevel"/>
    <w:tmpl w:val="68E8F1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84D9D"/>
    <w:multiLevelType w:val="hybridMultilevel"/>
    <w:tmpl w:val="84F41E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D24EAF"/>
    <w:multiLevelType w:val="hybridMultilevel"/>
    <w:tmpl w:val="B540D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8122C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DB388A"/>
    <w:multiLevelType w:val="hybridMultilevel"/>
    <w:tmpl w:val="9B2673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674A90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82CEE"/>
    <w:multiLevelType w:val="hybridMultilevel"/>
    <w:tmpl w:val="93D2802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672521"/>
    <w:multiLevelType w:val="multilevel"/>
    <w:tmpl w:val="9AA88DAE"/>
    <w:styleLink w:val="Style1"/>
    <w:lvl w:ilvl="0">
      <w:start w:val="1"/>
      <w:numFmt w:val="decimal"/>
      <w:lvlText w:val="%1."/>
      <w:lvlJc w:val="left"/>
      <w:pPr>
        <w:tabs>
          <w:tab w:val="num" w:pos="-720"/>
        </w:tabs>
        <w:ind w:left="360" w:hanging="360"/>
      </w:pPr>
      <w:rPr>
        <w:rFonts w:ascii="Century Gothic" w:hAnsi="Century Gothic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5" w15:restartNumberingAfterBreak="0">
    <w:nsid w:val="54213288"/>
    <w:multiLevelType w:val="hybridMultilevel"/>
    <w:tmpl w:val="7FC87AC6"/>
    <w:lvl w:ilvl="0" w:tplc="892831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707BC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45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4B7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68BF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0653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7C7E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DA87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5E12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7C697D"/>
    <w:multiLevelType w:val="hybridMultilevel"/>
    <w:tmpl w:val="1898B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102234"/>
    <w:multiLevelType w:val="hybridMultilevel"/>
    <w:tmpl w:val="C2DE4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D24405"/>
    <w:multiLevelType w:val="hybridMultilevel"/>
    <w:tmpl w:val="6C72BB86"/>
    <w:lvl w:ilvl="0" w:tplc="F4D07BDA">
      <w:start w:val="1"/>
      <w:numFmt w:val="bullet"/>
      <w:lvlText w:val="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2E65B8"/>
    <w:multiLevelType w:val="hybridMultilevel"/>
    <w:tmpl w:val="2CF06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64E2"/>
    <w:multiLevelType w:val="hybridMultilevel"/>
    <w:tmpl w:val="582AB810"/>
    <w:lvl w:ilvl="0" w:tplc="5296939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5541C"/>
    <w:multiLevelType w:val="hybridMultilevel"/>
    <w:tmpl w:val="E522E48C"/>
    <w:lvl w:ilvl="0" w:tplc="644AD7C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5CE643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D4A24F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B8817E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13608A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7E8B0E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30AF1C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83241C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288BB2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2" w15:restartNumberingAfterBreak="0">
    <w:nsid w:val="6C9A1893"/>
    <w:multiLevelType w:val="hybridMultilevel"/>
    <w:tmpl w:val="1898B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643DA0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A419E8"/>
    <w:multiLevelType w:val="hybridMultilevel"/>
    <w:tmpl w:val="4210B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A86E14"/>
    <w:multiLevelType w:val="hybridMultilevel"/>
    <w:tmpl w:val="87BA4F3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6" w15:restartNumberingAfterBreak="0">
    <w:nsid w:val="73DE630A"/>
    <w:multiLevelType w:val="hybridMultilevel"/>
    <w:tmpl w:val="5EF695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896F86"/>
    <w:multiLevelType w:val="hybridMultilevel"/>
    <w:tmpl w:val="73BEB0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9164B9"/>
    <w:multiLevelType w:val="hybridMultilevel"/>
    <w:tmpl w:val="BA281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4B50A6"/>
    <w:multiLevelType w:val="hybridMultilevel"/>
    <w:tmpl w:val="7764D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B208CD"/>
    <w:multiLevelType w:val="hybridMultilevel"/>
    <w:tmpl w:val="B96CDB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DA86762"/>
    <w:multiLevelType w:val="hybridMultilevel"/>
    <w:tmpl w:val="E1B2ED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E1075D1"/>
    <w:multiLevelType w:val="hybridMultilevel"/>
    <w:tmpl w:val="650E4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4"/>
  </w:num>
  <w:num w:numId="3">
    <w:abstractNumId w:val="2"/>
  </w:num>
  <w:num w:numId="4">
    <w:abstractNumId w:val="18"/>
  </w:num>
  <w:num w:numId="5">
    <w:abstractNumId w:val="6"/>
  </w:num>
  <w:num w:numId="6">
    <w:abstractNumId w:val="15"/>
  </w:num>
  <w:num w:numId="7">
    <w:abstractNumId w:val="32"/>
  </w:num>
  <w:num w:numId="8">
    <w:abstractNumId w:val="40"/>
  </w:num>
  <w:num w:numId="9">
    <w:abstractNumId w:val="3"/>
  </w:num>
  <w:num w:numId="10">
    <w:abstractNumId w:val="37"/>
  </w:num>
  <w:num w:numId="11">
    <w:abstractNumId w:val="39"/>
  </w:num>
  <w:num w:numId="12">
    <w:abstractNumId w:val="5"/>
  </w:num>
  <w:num w:numId="13">
    <w:abstractNumId w:val="34"/>
  </w:num>
  <w:num w:numId="14">
    <w:abstractNumId w:val="27"/>
  </w:num>
  <w:num w:numId="15">
    <w:abstractNumId w:val="14"/>
  </w:num>
  <w:num w:numId="16">
    <w:abstractNumId w:val="36"/>
  </w:num>
  <w:num w:numId="17">
    <w:abstractNumId w:val="41"/>
  </w:num>
  <w:num w:numId="18">
    <w:abstractNumId w:val="17"/>
  </w:num>
  <w:num w:numId="19">
    <w:abstractNumId w:val="9"/>
  </w:num>
  <w:num w:numId="20">
    <w:abstractNumId w:val="11"/>
  </w:num>
  <w:num w:numId="21">
    <w:abstractNumId w:val="42"/>
  </w:num>
  <w:num w:numId="22">
    <w:abstractNumId w:val="30"/>
  </w:num>
  <w:num w:numId="23">
    <w:abstractNumId w:val="26"/>
  </w:num>
  <w:num w:numId="24">
    <w:abstractNumId w:val="38"/>
  </w:num>
  <w:num w:numId="25">
    <w:abstractNumId w:val="22"/>
  </w:num>
  <w:num w:numId="26">
    <w:abstractNumId w:val="20"/>
  </w:num>
  <w:num w:numId="27">
    <w:abstractNumId w:val="7"/>
  </w:num>
  <w:num w:numId="28">
    <w:abstractNumId w:val="33"/>
  </w:num>
  <w:num w:numId="29">
    <w:abstractNumId w:val="10"/>
  </w:num>
  <w:num w:numId="30">
    <w:abstractNumId w:val="8"/>
  </w:num>
  <w:num w:numId="31">
    <w:abstractNumId w:val="35"/>
  </w:num>
  <w:num w:numId="3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Times" w:hAnsi="Times" w:hint="default"/>
          <w:sz w:val="48"/>
        </w:rPr>
      </w:lvl>
    </w:lvlOverride>
  </w:num>
  <w:num w:numId="33">
    <w:abstractNumId w:val="28"/>
  </w:num>
  <w:num w:numId="34">
    <w:abstractNumId w:val="16"/>
  </w:num>
  <w:num w:numId="35">
    <w:abstractNumId w:val="31"/>
  </w:num>
  <w:num w:numId="36">
    <w:abstractNumId w:val="25"/>
  </w:num>
  <w:num w:numId="37">
    <w:abstractNumId w:val="13"/>
  </w:num>
  <w:num w:numId="38">
    <w:abstractNumId w:val="29"/>
  </w:num>
  <w:num w:numId="39">
    <w:abstractNumId w:val="4"/>
  </w:num>
  <w:num w:numId="40">
    <w:abstractNumId w:val="12"/>
  </w:num>
  <w:num w:numId="41">
    <w:abstractNumId w:val="19"/>
  </w:num>
  <w:num w:numId="42">
    <w:abstractNumId w:val="23"/>
  </w:num>
  <w:num w:numId="43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jczMrAEEaamSjpKwanFxZn5eSAFprUASSueQiwAAAA="/>
  </w:docVars>
  <w:rsids>
    <w:rsidRoot w:val="007241FF"/>
    <w:rsid w:val="00001361"/>
    <w:rsid w:val="00005F66"/>
    <w:rsid w:val="00020AC4"/>
    <w:rsid w:val="0002433A"/>
    <w:rsid w:val="000310C9"/>
    <w:rsid w:val="00041A99"/>
    <w:rsid w:val="00042367"/>
    <w:rsid w:val="0004504A"/>
    <w:rsid w:val="000476C6"/>
    <w:rsid w:val="00063629"/>
    <w:rsid w:val="000678EE"/>
    <w:rsid w:val="00070FF3"/>
    <w:rsid w:val="00074FF5"/>
    <w:rsid w:val="00082651"/>
    <w:rsid w:val="00092812"/>
    <w:rsid w:val="000940AB"/>
    <w:rsid w:val="000A06BA"/>
    <w:rsid w:val="000A42A3"/>
    <w:rsid w:val="000B096B"/>
    <w:rsid w:val="000B1058"/>
    <w:rsid w:val="000B1606"/>
    <w:rsid w:val="000B24B8"/>
    <w:rsid w:val="000B5BA3"/>
    <w:rsid w:val="000C214D"/>
    <w:rsid w:val="000C2D18"/>
    <w:rsid w:val="000C6397"/>
    <w:rsid w:val="000D2C46"/>
    <w:rsid w:val="00105CDD"/>
    <w:rsid w:val="00125DD4"/>
    <w:rsid w:val="00143022"/>
    <w:rsid w:val="00160964"/>
    <w:rsid w:val="001626FB"/>
    <w:rsid w:val="00162F2D"/>
    <w:rsid w:val="001642EC"/>
    <w:rsid w:val="00166F4D"/>
    <w:rsid w:val="0019172B"/>
    <w:rsid w:val="001942DA"/>
    <w:rsid w:val="001978F2"/>
    <w:rsid w:val="001A4E06"/>
    <w:rsid w:val="001B05E5"/>
    <w:rsid w:val="001B3B61"/>
    <w:rsid w:val="001C63B4"/>
    <w:rsid w:val="001C7943"/>
    <w:rsid w:val="001D0AA7"/>
    <w:rsid w:val="001D2026"/>
    <w:rsid w:val="001F50CF"/>
    <w:rsid w:val="002037E6"/>
    <w:rsid w:val="00205CDB"/>
    <w:rsid w:val="002063F8"/>
    <w:rsid w:val="00216B1E"/>
    <w:rsid w:val="00221EC7"/>
    <w:rsid w:val="00233AA9"/>
    <w:rsid w:val="0023508B"/>
    <w:rsid w:val="0024699B"/>
    <w:rsid w:val="00246C66"/>
    <w:rsid w:val="00253F2A"/>
    <w:rsid w:val="002601CE"/>
    <w:rsid w:val="0027012D"/>
    <w:rsid w:val="00274B02"/>
    <w:rsid w:val="00297AD0"/>
    <w:rsid w:val="002D22E5"/>
    <w:rsid w:val="002D352A"/>
    <w:rsid w:val="002E5796"/>
    <w:rsid w:val="002E73A3"/>
    <w:rsid w:val="002F130E"/>
    <w:rsid w:val="002F58BF"/>
    <w:rsid w:val="00303CF1"/>
    <w:rsid w:val="00310544"/>
    <w:rsid w:val="00311847"/>
    <w:rsid w:val="00316E4E"/>
    <w:rsid w:val="00320DF7"/>
    <w:rsid w:val="0033087B"/>
    <w:rsid w:val="0033374E"/>
    <w:rsid w:val="00337962"/>
    <w:rsid w:val="00337C37"/>
    <w:rsid w:val="003536E8"/>
    <w:rsid w:val="003563D4"/>
    <w:rsid w:val="003707E1"/>
    <w:rsid w:val="0037537A"/>
    <w:rsid w:val="00381A36"/>
    <w:rsid w:val="003929E0"/>
    <w:rsid w:val="003A36AE"/>
    <w:rsid w:val="003B63AC"/>
    <w:rsid w:val="003C2BD1"/>
    <w:rsid w:val="003C4055"/>
    <w:rsid w:val="003C7218"/>
    <w:rsid w:val="003E56BA"/>
    <w:rsid w:val="003E697C"/>
    <w:rsid w:val="004072CE"/>
    <w:rsid w:val="00411602"/>
    <w:rsid w:val="00431751"/>
    <w:rsid w:val="00442CB4"/>
    <w:rsid w:val="00443173"/>
    <w:rsid w:val="00445C51"/>
    <w:rsid w:val="00451104"/>
    <w:rsid w:val="00452B17"/>
    <w:rsid w:val="00454623"/>
    <w:rsid w:val="004672E6"/>
    <w:rsid w:val="004677F2"/>
    <w:rsid w:val="00486956"/>
    <w:rsid w:val="00486EFA"/>
    <w:rsid w:val="00494C86"/>
    <w:rsid w:val="004B747F"/>
    <w:rsid w:val="004C3BAF"/>
    <w:rsid w:val="004C6BB0"/>
    <w:rsid w:val="00505AA4"/>
    <w:rsid w:val="0051227D"/>
    <w:rsid w:val="00514DBF"/>
    <w:rsid w:val="0051625F"/>
    <w:rsid w:val="005219D3"/>
    <w:rsid w:val="00530A52"/>
    <w:rsid w:val="00534E5B"/>
    <w:rsid w:val="0055006A"/>
    <w:rsid w:val="0056495F"/>
    <w:rsid w:val="00567CED"/>
    <w:rsid w:val="005724B6"/>
    <w:rsid w:val="005736AC"/>
    <w:rsid w:val="005766B9"/>
    <w:rsid w:val="00576DBA"/>
    <w:rsid w:val="0058067B"/>
    <w:rsid w:val="00581DD6"/>
    <w:rsid w:val="005952CA"/>
    <w:rsid w:val="005A60C0"/>
    <w:rsid w:val="005B495F"/>
    <w:rsid w:val="005B7E9F"/>
    <w:rsid w:val="005B7ED0"/>
    <w:rsid w:val="005C17B4"/>
    <w:rsid w:val="005D5CD7"/>
    <w:rsid w:val="005E7819"/>
    <w:rsid w:val="006019B0"/>
    <w:rsid w:val="00621083"/>
    <w:rsid w:val="00621657"/>
    <w:rsid w:val="00623F4F"/>
    <w:rsid w:val="006427C5"/>
    <w:rsid w:val="00650AA7"/>
    <w:rsid w:val="00651AD0"/>
    <w:rsid w:val="0065235B"/>
    <w:rsid w:val="006553B0"/>
    <w:rsid w:val="00657B83"/>
    <w:rsid w:val="00662927"/>
    <w:rsid w:val="00663AEB"/>
    <w:rsid w:val="00665CAD"/>
    <w:rsid w:val="00666F62"/>
    <w:rsid w:val="0067126F"/>
    <w:rsid w:val="006935A4"/>
    <w:rsid w:val="00697FD9"/>
    <w:rsid w:val="006A272E"/>
    <w:rsid w:val="006A3733"/>
    <w:rsid w:val="006B110A"/>
    <w:rsid w:val="006C339D"/>
    <w:rsid w:val="006C5AB6"/>
    <w:rsid w:val="006D5D87"/>
    <w:rsid w:val="006D65BF"/>
    <w:rsid w:val="006D7480"/>
    <w:rsid w:val="006D7862"/>
    <w:rsid w:val="006E6BB4"/>
    <w:rsid w:val="006F7BEC"/>
    <w:rsid w:val="00702081"/>
    <w:rsid w:val="00707A0C"/>
    <w:rsid w:val="00714307"/>
    <w:rsid w:val="00716707"/>
    <w:rsid w:val="00720792"/>
    <w:rsid w:val="00721CD8"/>
    <w:rsid w:val="00722FEA"/>
    <w:rsid w:val="007241FF"/>
    <w:rsid w:val="00747E27"/>
    <w:rsid w:val="00752432"/>
    <w:rsid w:val="007540EA"/>
    <w:rsid w:val="007725A1"/>
    <w:rsid w:val="0077581B"/>
    <w:rsid w:val="007870EB"/>
    <w:rsid w:val="00792102"/>
    <w:rsid w:val="007A0759"/>
    <w:rsid w:val="007A2C1C"/>
    <w:rsid w:val="007D3880"/>
    <w:rsid w:val="007E7215"/>
    <w:rsid w:val="008121F0"/>
    <w:rsid w:val="00812657"/>
    <w:rsid w:val="00820E27"/>
    <w:rsid w:val="00821DBF"/>
    <w:rsid w:val="00825095"/>
    <w:rsid w:val="0082734C"/>
    <w:rsid w:val="008306F9"/>
    <w:rsid w:val="008374AC"/>
    <w:rsid w:val="00837806"/>
    <w:rsid w:val="00852B41"/>
    <w:rsid w:val="00853BFB"/>
    <w:rsid w:val="00861DC8"/>
    <w:rsid w:val="0087638D"/>
    <w:rsid w:val="0088298E"/>
    <w:rsid w:val="00883704"/>
    <w:rsid w:val="00894B55"/>
    <w:rsid w:val="008A5ADF"/>
    <w:rsid w:val="008B5BE4"/>
    <w:rsid w:val="00907BC4"/>
    <w:rsid w:val="00912E13"/>
    <w:rsid w:val="00921F2E"/>
    <w:rsid w:val="00922272"/>
    <w:rsid w:val="00926D01"/>
    <w:rsid w:val="00934ADC"/>
    <w:rsid w:val="00950CC5"/>
    <w:rsid w:val="009551BB"/>
    <w:rsid w:val="00963D42"/>
    <w:rsid w:val="00970765"/>
    <w:rsid w:val="00980A9B"/>
    <w:rsid w:val="00981B0E"/>
    <w:rsid w:val="00982852"/>
    <w:rsid w:val="00983904"/>
    <w:rsid w:val="00990E1C"/>
    <w:rsid w:val="009A2E14"/>
    <w:rsid w:val="009B0760"/>
    <w:rsid w:val="009F4B08"/>
    <w:rsid w:val="00A01002"/>
    <w:rsid w:val="00A10CF0"/>
    <w:rsid w:val="00A13059"/>
    <w:rsid w:val="00A33363"/>
    <w:rsid w:val="00A36572"/>
    <w:rsid w:val="00A36A1E"/>
    <w:rsid w:val="00A418F8"/>
    <w:rsid w:val="00A50CE3"/>
    <w:rsid w:val="00A554DE"/>
    <w:rsid w:val="00A76BB8"/>
    <w:rsid w:val="00A841F8"/>
    <w:rsid w:val="00A90A2D"/>
    <w:rsid w:val="00AA0CE4"/>
    <w:rsid w:val="00AB52F4"/>
    <w:rsid w:val="00AC4781"/>
    <w:rsid w:val="00AC7EF6"/>
    <w:rsid w:val="00AE2761"/>
    <w:rsid w:val="00AF0D57"/>
    <w:rsid w:val="00AF501D"/>
    <w:rsid w:val="00B02E33"/>
    <w:rsid w:val="00B048E0"/>
    <w:rsid w:val="00B10263"/>
    <w:rsid w:val="00B13FD9"/>
    <w:rsid w:val="00B205D3"/>
    <w:rsid w:val="00B22EDE"/>
    <w:rsid w:val="00B24675"/>
    <w:rsid w:val="00B26569"/>
    <w:rsid w:val="00B27655"/>
    <w:rsid w:val="00B30A43"/>
    <w:rsid w:val="00B31C37"/>
    <w:rsid w:val="00B40FED"/>
    <w:rsid w:val="00B4242B"/>
    <w:rsid w:val="00B45FF0"/>
    <w:rsid w:val="00B64D5C"/>
    <w:rsid w:val="00B92B28"/>
    <w:rsid w:val="00B97385"/>
    <w:rsid w:val="00BA2F2F"/>
    <w:rsid w:val="00BA3B80"/>
    <w:rsid w:val="00BC42B6"/>
    <w:rsid w:val="00BC63A1"/>
    <w:rsid w:val="00BD5C91"/>
    <w:rsid w:val="00BE445B"/>
    <w:rsid w:val="00BE7647"/>
    <w:rsid w:val="00C024DE"/>
    <w:rsid w:val="00C1545A"/>
    <w:rsid w:val="00C22335"/>
    <w:rsid w:val="00C42A32"/>
    <w:rsid w:val="00C45AB3"/>
    <w:rsid w:val="00C47C6D"/>
    <w:rsid w:val="00C6624E"/>
    <w:rsid w:val="00C717AB"/>
    <w:rsid w:val="00C76274"/>
    <w:rsid w:val="00C76B49"/>
    <w:rsid w:val="00C85E16"/>
    <w:rsid w:val="00C91FAF"/>
    <w:rsid w:val="00C924A8"/>
    <w:rsid w:val="00CA1662"/>
    <w:rsid w:val="00CA5BA9"/>
    <w:rsid w:val="00CB5D07"/>
    <w:rsid w:val="00CC6D3A"/>
    <w:rsid w:val="00CC6FE1"/>
    <w:rsid w:val="00CE3172"/>
    <w:rsid w:val="00CF0DDA"/>
    <w:rsid w:val="00CF39BF"/>
    <w:rsid w:val="00D06244"/>
    <w:rsid w:val="00D06B93"/>
    <w:rsid w:val="00D2152B"/>
    <w:rsid w:val="00D277E9"/>
    <w:rsid w:val="00D371F3"/>
    <w:rsid w:val="00D41C14"/>
    <w:rsid w:val="00D435A7"/>
    <w:rsid w:val="00D472C8"/>
    <w:rsid w:val="00D50F54"/>
    <w:rsid w:val="00D56A79"/>
    <w:rsid w:val="00D64B17"/>
    <w:rsid w:val="00D663FF"/>
    <w:rsid w:val="00D72A5D"/>
    <w:rsid w:val="00D7316C"/>
    <w:rsid w:val="00D73D74"/>
    <w:rsid w:val="00D74BE0"/>
    <w:rsid w:val="00D75400"/>
    <w:rsid w:val="00D84DF2"/>
    <w:rsid w:val="00D84EA3"/>
    <w:rsid w:val="00D87D7F"/>
    <w:rsid w:val="00D91D58"/>
    <w:rsid w:val="00DA0EB7"/>
    <w:rsid w:val="00DB4AC0"/>
    <w:rsid w:val="00DC3E9A"/>
    <w:rsid w:val="00DD51DB"/>
    <w:rsid w:val="00DE5C2C"/>
    <w:rsid w:val="00DE79CE"/>
    <w:rsid w:val="00DF3AD5"/>
    <w:rsid w:val="00E02823"/>
    <w:rsid w:val="00E153C6"/>
    <w:rsid w:val="00E15E15"/>
    <w:rsid w:val="00E332EE"/>
    <w:rsid w:val="00E33E7C"/>
    <w:rsid w:val="00E46C5A"/>
    <w:rsid w:val="00E54F2E"/>
    <w:rsid w:val="00E56EA7"/>
    <w:rsid w:val="00E667E1"/>
    <w:rsid w:val="00E804D2"/>
    <w:rsid w:val="00E81EE7"/>
    <w:rsid w:val="00E90CFA"/>
    <w:rsid w:val="00E9124C"/>
    <w:rsid w:val="00E941D5"/>
    <w:rsid w:val="00EB49C7"/>
    <w:rsid w:val="00EC572C"/>
    <w:rsid w:val="00EC6E10"/>
    <w:rsid w:val="00ED2073"/>
    <w:rsid w:val="00ED2941"/>
    <w:rsid w:val="00EE20AE"/>
    <w:rsid w:val="00EE22DA"/>
    <w:rsid w:val="00EE33B2"/>
    <w:rsid w:val="00EE39F5"/>
    <w:rsid w:val="00EE61CF"/>
    <w:rsid w:val="00EF65E1"/>
    <w:rsid w:val="00F224C4"/>
    <w:rsid w:val="00F23F3A"/>
    <w:rsid w:val="00F25CA3"/>
    <w:rsid w:val="00F3716E"/>
    <w:rsid w:val="00F54DD8"/>
    <w:rsid w:val="00F56101"/>
    <w:rsid w:val="00F574AA"/>
    <w:rsid w:val="00F57723"/>
    <w:rsid w:val="00F706C2"/>
    <w:rsid w:val="00F724DE"/>
    <w:rsid w:val="00FA3B01"/>
    <w:rsid w:val="00FA5E05"/>
    <w:rsid w:val="00FD0D45"/>
    <w:rsid w:val="00FE0897"/>
    <w:rsid w:val="00FE0953"/>
    <w:rsid w:val="00FF0BB1"/>
    <w:rsid w:val="00FF1D05"/>
    <w:rsid w:val="00FF7164"/>
    <w:rsid w:val="03AB5930"/>
    <w:rsid w:val="043840D1"/>
    <w:rsid w:val="060C297E"/>
    <w:rsid w:val="06D414EE"/>
    <w:rsid w:val="07B3FF0B"/>
    <w:rsid w:val="07BAD311"/>
    <w:rsid w:val="080227F8"/>
    <w:rsid w:val="0C09E013"/>
    <w:rsid w:val="0EBBE579"/>
    <w:rsid w:val="115821FC"/>
    <w:rsid w:val="12CB911B"/>
    <w:rsid w:val="1377E6F9"/>
    <w:rsid w:val="1775F71A"/>
    <w:rsid w:val="180F5679"/>
    <w:rsid w:val="1A16FD1B"/>
    <w:rsid w:val="1A19F6B5"/>
    <w:rsid w:val="1A5F5998"/>
    <w:rsid w:val="1C2013B2"/>
    <w:rsid w:val="1E3753C0"/>
    <w:rsid w:val="1FA9A488"/>
    <w:rsid w:val="21BD1DD1"/>
    <w:rsid w:val="25707E08"/>
    <w:rsid w:val="25BAAA65"/>
    <w:rsid w:val="26116821"/>
    <w:rsid w:val="26898E72"/>
    <w:rsid w:val="271E4B28"/>
    <w:rsid w:val="2748E87E"/>
    <w:rsid w:val="2D9A9B33"/>
    <w:rsid w:val="2F05896E"/>
    <w:rsid w:val="31851756"/>
    <w:rsid w:val="33583043"/>
    <w:rsid w:val="33D39E22"/>
    <w:rsid w:val="34E19182"/>
    <w:rsid w:val="3938BAF0"/>
    <w:rsid w:val="3BADE51B"/>
    <w:rsid w:val="3D0ED394"/>
    <w:rsid w:val="414F397D"/>
    <w:rsid w:val="419862FD"/>
    <w:rsid w:val="434F3637"/>
    <w:rsid w:val="45ADF02B"/>
    <w:rsid w:val="48A06FD6"/>
    <w:rsid w:val="48F4C21C"/>
    <w:rsid w:val="494AAB3A"/>
    <w:rsid w:val="4968C213"/>
    <w:rsid w:val="4E260131"/>
    <w:rsid w:val="4F092F59"/>
    <w:rsid w:val="504B4081"/>
    <w:rsid w:val="51C5B3A4"/>
    <w:rsid w:val="54300300"/>
    <w:rsid w:val="57E5F18C"/>
    <w:rsid w:val="59199D82"/>
    <w:rsid w:val="5A103A07"/>
    <w:rsid w:val="5B5545CE"/>
    <w:rsid w:val="5DC3E6D4"/>
    <w:rsid w:val="5F7EBB29"/>
    <w:rsid w:val="625793ED"/>
    <w:rsid w:val="62C65C32"/>
    <w:rsid w:val="63D3D92B"/>
    <w:rsid w:val="64C79BC2"/>
    <w:rsid w:val="65100B15"/>
    <w:rsid w:val="658A02C7"/>
    <w:rsid w:val="668D3323"/>
    <w:rsid w:val="67600070"/>
    <w:rsid w:val="68AE64D4"/>
    <w:rsid w:val="69B1EE7E"/>
    <w:rsid w:val="70D433BE"/>
    <w:rsid w:val="71B14B44"/>
    <w:rsid w:val="723CBE90"/>
    <w:rsid w:val="7260A9CC"/>
    <w:rsid w:val="737D6150"/>
    <w:rsid w:val="73D350AE"/>
    <w:rsid w:val="75CF5AFF"/>
    <w:rsid w:val="764574EF"/>
    <w:rsid w:val="78419CC1"/>
    <w:rsid w:val="7BFCD2B9"/>
    <w:rsid w:val="7C7769F0"/>
    <w:rsid w:val="7C8879DA"/>
    <w:rsid w:val="7ECE48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DA93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qFormat="1"/>
    <w:lsdException w:name="heading 7" w:unhideWhenUsed="1" w:qFormat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362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7241FF"/>
    <w:pPr>
      <w:keepNext/>
      <w:outlineLvl w:val="0"/>
    </w:pPr>
    <w:rPr>
      <w:rFonts w:ascii="Comic Sans MS" w:hAnsi="Comic Sans MS"/>
      <w:noProof/>
      <w:sz w:val="36"/>
    </w:rPr>
  </w:style>
  <w:style w:type="paragraph" w:styleId="Heading3">
    <w:name w:val="heading 3"/>
    <w:basedOn w:val="Normal"/>
    <w:next w:val="Normal"/>
    <w:link w:val="Heading3Char"/>
    <w:qFormat/>
    <w:rsid w:val="007241FF"/>
    <w:pPr>
      <w:keepNext/>
      <w:jc w:val="center"/>
      <w:outlineLvl w:val="2"/>
    </w:pPr>
    <w:rPr>
      <w:rFonts w:ascii="Comic Sans MS" w:hAnsi="Comic Sans MS"/>
      <w:i/>
      <w:iCs/>
    </w:rPr>
  </w:style>
  <w:style w:type="paragraph" w:styleId="Heading6">
    <w:name w:val="heading 6"/>
    <w:basedOn w:val="Normal"/>
    <w:next w:val="Normal"/>
    <w:link w:val="Heading6Char"/>
    <w:qFormat/>
    <w:rsid w:val="007241FF"/>
    <w:pPr>
      <w:keepNext/>
      <w:outlineLvl w:val="5"/>
    </w:pPr>
    <w:rPr>
      <w:rFonts w:ascii="Comic Sans MS" w:hAnsi="Comic Sans MS"/>
      <w:i/>
      <w:iCs/>
    </w:rPr>
  </w:style>
  <w:style w:type="paragraph" w:styleId="Heading7">
    <w:name w:val="heading 7"/>
    <w:basedOn w:val="Normal"/>
    <w:next w:val="Normal"/>
    <w:link w:val="Heading7Char"/>
    <w:qFormat/>
    <w:rsid w:val="007241FF"/>
    <w:pPr>
      <w:keepNext/>
      <w:jc w:val="center"/>
      <w:outlineLvl w:val="6"/>
    </w:pPr>
    <w:rPr>
      <w:rFonts w:ascii="Comic Sans MS" w:hAnsi="Comic Sans MS"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241FF"/>
    <w:rPr>
      <w:rFonts w:ascii="Comic Sans MS" w:eastAsia="Times New Roman" w:hAnsi="Comic Sans MS" w:cs="Times New Roman"/>
      <w:noProof/>
      <w:sz w:val="36"/>
    </w:rPr>
  </w:style>
  <w:style w:type="character" w:customStyle="1" w:styleId="Heading3Char">
    <w:name w:val="Heading 3 Char"/>
    <w:basedOn w:val="DefaultParagraphFont"/>
    <w:link w:val="Heading3"/>
    <w:rsid w:val="007241FF"/>
    <w:rPr>
      <w:rFonts w:ascii="Comic Sans MS" w:eastAsia="Times New Roman" w:hAnsi="Comic Sans MS" w:cs="Times New Roman"/>
      <w:i/>
      <w:iCs/>
    </w:rPr>
  </w:style>
  <w:style w:type="character" w:customStyle="1" w:styleId="Heading6Char">
    <w:name w:val="Heading 6 Char"/>
    <w:basedOn w:val="DefaultParagraphFont"/>
    <w:link w:val="Heading6"/>
    <w:rsid w:val="007241FF"/>
    <w:rPr>
      <w:rFonts w:ascii="Comic Sans MS" w:eastAsia="Times New Roman" w:hAnsi="Comic Sans MS" w:cs="Times New Roman"/>
      <w:i/>
      <w:iCs/>
    </w:rPr>
  </w:style>
  <w:style w:type="character" w:customStyle="1" w:styleId="Heading7Char">
    <w:name w:val="Heading 7 Char"/>
    <w:basedOn w:val="DefaultParagraphFont"/>
    <w:link w:val="Heading7"/>
    <w:rsid w:val="007241FF"/>
    <w:rPr>
      <w:rFonts w:ascii="Comic Sans MS" w:eastAsia="Times New Roman" w:hAnsi="Comic Sans MS" w:cs="Times New Roman"/>
      <w:sz w:val="52"/>
    </w:rPr>
  </w:style>
  <w:style w:type="numbering" w:customStyle="1" w:styleId="RIELS">
    <w:name w:val="RIELS"/>
    <w:uiPriority w:val="99"/>
    <w:rsid w:val="007241FF"/>
    <w:pPr>
      <w:numPr>
        <w:numId w:val="1"/>
      </w:numPr>
    </w:pPr>
  </w:style>
  <w:style w:type="numbering" w:customStyle="1" w:styleId="Style1">
    <w:name w:val="Style1"/>
    <w:uiPriority w:val="99"/>
    <w:rsid w:val="007241FF"/>
    <w:pPr>
      <w:numPr>
        <w:numId w:val="2"/>
      </w:numPr>
    </w:pPr>
  </w:style>
  <w:style w:type="paragraph" w:styleId="Footer">
    <w:name w:val="footer"/>
    <w:basedOn w:val="Normal"/>
    <w:link w:val="FooterChar"/>
    <w:uiPriority w:val="99"/>
    <w:rsid w:val="007241F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1FF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rsid w:val="007241FF"/>
  </w:style>
  <w:style w:type="paragraph" w:styleId="BodyTextIndent3">
    <w:name w:val="Body Text Indent 3"/>
    <w:basedOn w:val="Normal"/>
    <w:link w:val="BodyTextIndent3Char"/>
    <w:semiHidden/>
    <w:rsid w:val="007241FF"/>
    <w:pPr>
      <w:ind w:left="720"/>
    </w:pPr>
    <w:rPr>
      <w:rFonts w:ascii="Comic Sans MS" w:hAnsi="Comic Sans M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241FF"/>
    <w:rPr>
      <w:rFonts w:ascii="Comic Sans MS" w:eastAsia="Times New Roman" w:hAnsi="Comic Sans MS" w:cs="Times New Roman"/>
    </w:rPr>
  </w:style>
  <w:style w:type="paragraph" w:styleId="Title">
    <w:name w:val="Title"/>
    <w:basedOn w:val="Normal"/>
    <w:link w:val="TitleChar"/>
    <w:qFormat/>
    <w:rsid w:val="007241FF"/>
    <w:pPr>
      <w:jc w:val="center"/>
    </w:pPr>
    <w:rPr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241FF"/>
    <w:rPr>
      <w:rFonts w:ascii="Times New Roman" w:eastAsia="Times New Roman" w:hAnsi="Times New Roman" w:cs="Times New Roman"/>
      <w:sz w:val="28"/>
      <w:szCs w:val="20"/>
    </w:rPr>
  </w:style>
  <w:style w:type="paragraph" w:styleId="BodyTextIndent">
    <w:name w:val="Body Text Indent"/>
    <w:basedOn w:val="Normal"/>
    <w:link w:val="BodyTextIndentChar"/>
    <w:semiHidden/>
    <w:rsid w:val="007241FF"/>
    <w:pPr>
      <w:ind w:left="360"/>
    </w:pPr>
    <w:rPr>
      <w:rFonts w:ascii="Comic Sans MS" w:hAnsi="Comic Sans MS"/>
    </w:rPr>
  </w:style>
  <w:style w:type="character" w:customStyle="1" w:styleId="BodyTextIndentChar">
    <w:name w:val="Body Text Indent Char"/>
    <w:basedOn w:val="DefaultParagraphFont"/>
    <w:link w:val="BodyTextIndent"/>
    <w:semiHidden/>
    <w:rsid w:val="007241FF"/>
    <w:rPr>
      <w:rFonts w:ascii="Comic Sans MS" w:eastAsia="Times New Roman" w:hAnsi="Comic Sans MS" w:cs="Times New Roman"/>
    </w:rPr>
  </w:style>
  <w:style w:type="paragraph" w:styleId="ListParagraph">
    <w:name w:val="List Paragraph"/>
    <w:basedOn w:val="Normal"/>
    <w:uiPriority w:val="34"/>
    <w:qFormat/>
    <w:rsid w:val="007241F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24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1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1FF"/>
    <w:rPr>
      <w:rFonts w:ascii="Times New Roman" w:eastAsia="Times New Roman" w:hAnsi="Times New Roman" w:cs="Times New Roman"/>
      <w:sz w:val="20"/>
      <w:szCs w:val="20"/>
    </w:rPr>
  </w:style>
  <w:style w:type="paragraph" w:styleId="Quote">
    <w:name w:val="Quote"/>
    <w:basedOn w:val="Heading6"/>
    <w:next w:val="Normal"/>
    <w:link w:val="QuoteChar"/>
    <w:uiPriority w:val="29"/>
    <w:qFormat/>
    <w:rsid w:val="007241FF"/>
    <w:pPr>
      <w:tabs>
        <w:tab w:val="left" w:pos="360"/>
        <w:tab w:val="left" w:pos="720"/>
        <w:tab w:val="left" w:pos="1080"/>
      </w:tabs>
      <w:spacing w:before="120" w:after="120" w:line="280" w:lineRule="exact"/>
      <w:jc w:val="both"/>
    </w:pPr>
    <w:rPr>
      <w:rFonts w:ascii="Century Gothic" w:hAnsi="Century Gothic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241FF"/>
    <w:rPr>
      <w:rFonts w:ascii="Century Gothic" w:eastAsia="Times New Roman" w:hAnsi="Century Gothic" w:cs="Times New Roman"/>
      <w:i/>
      <w:i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1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1F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41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41FF"/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C6E10"/>
    <w:rPr>
      <w:b/>
      <w:bCs/>
    </w:rPr>
  </w:style>
  <w:style w:type="paragraph" w:styleId="NormalWeb">
    <w:name w:val="Normal (Web)"/>
    <w:basedOn w:val="Normal"/>
    <w:uiPriority w:val="99"/>
    <w:unhideWhenUsed/>
    <w:rsid w:val="0051625F"/>
    <w:pPr>
      <w:spacing w:before="100" w:beforeAutospacing="1" w:after="100" w:afterAutospacing="1"/>
    </w:pPr>
    <w:rPr>
      <w:rFonts w:ascii="Times" w:eastAsiaTheme="minorHAnsi" w:hAnsi="Times"/>
      <w:sz w:val="20"/>
      <w:szCs w:val="20"/>
    </w:rPr>
  </w:style>
  <w:style w:type="table" w:styleId="TableGrid">
    <w:name w:val="Table Grid"/>
    <w:basedOn w:val="TableNormal"/>
    <w:uiPriority w:val="39"/>
    <w:rsid w:val="00EE6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738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BodyText">
    <w:name w:val="Body Text"/>
    <w:basedOn w:val="Normal"/>
    <w:link w:val="BodyTextChar"/>
    <w:semiHidden/>
    <w:unhideWhenUsed/>
    <w:rsid w:val="00DD51D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D51DB"/>
    <w:rPr>
      <w:rFonts w:ascii="Times New Roman" w:eastAsia="Times New Roman" w:hAnsi="Times New Roman" w:cs="Times New Roman"/>
    </w:rPr>
  </w:style>
  <w:style w:type="table" w:styleId="LightGrid-Accent5">
    <w:name w:val="Light Grid Accent 5"/>
    <w:basedOn w:val="TableNormal"/>
    <w:rsid w:val="00F5610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odyTextIndent2">
    <w:name w:val="Body Text Indent 2"/>
    <w:basedOn w:val="Normal"/>
    <w:link w:val="BodyTextIndent2Char"/>
    <w:semiHidden/>
    <w:unhideWhenUsed/>
    <w:rsid w:val="00D74BE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74BE0"/>
    <w:rPr>
      <w:rFonts w:ascii="Times New Roman" w:eastAsia="Times New Roman" w:hAnsi="Times New Roman" w:cs="Times New Roman"/>
    </w:rPr>
  </w:style>
  <w:style w:type="table" w:customStyle="1" w:styleId="GridTable3-Accent11">
    <w:name w:val="Grid Table 3 - Accent 11"/>
    <w:basedOn w:val="TableNormal"/>
    <w:uiPriority w:val="48"/>
    <w:rsid w:val="00D74BE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5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6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84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53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0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07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8525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05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4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109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45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33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39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0562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710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8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0470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060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654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442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6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44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29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65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168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1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21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16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7AEA720-CB6B-4C66-B9F6-4E6EBC85D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83ECC1-4182-4E7A-8C9B-6B3161A734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CB3819-AE41-41B7-BFD6-772AD9B915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C3F8EC-C3F4-4E2F-A6FA-CC1D83745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Bergan</dc:creator>
  <cp:lastModifiedBy>McCullough, Katy</cp:lastModifiedBy>
  <cp:revision>2</cp:revision>
  <cp:lastPrinted>2018-06-21T18:57:00Z</cp:lastPrinted>
  <dcterms:created xsi:type="dcterms:W3CDTF">2020-03-27T11:27:00Z</dcterms:created>
  <dcterms:modified xsi:type="dcterms:W3CDTF">2020-03-27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